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010558" w:rsidR="002979E3" w:rsidP="002979E3" w:rsidRDefault="002979E3" w14:paraId="2EAD9942" w14:textId="77777777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:rsidRPr="002979E3" w:rsidR="002979E3" w:rsidP="00805CFA" w:rsidRDefault="002979E3" w14:paraId="482781DB" w14:textId="77777777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:rsidRPr="00805CFA" w:rsidR="00805CFA" w:rsidP="00805CFA" w:rsidRDefault="00805CFA" w14:paraId="2A0CE712" w14:textId="05CA97A0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0"/>
        <w:gridCol w:w="4671"/>
        <w:gridCol w:w="2815"/>
        <w:gridCol w:w="2815"/>
        <w:gridCol w:w="2815"/>
      </w:tblGrid>
      <w:tr w:rsidRPr="00805CFA" w:rsidR="00805CFA" w:rsidTr="24706D39" w14:paraId="0A5B607A" w14:textId="77777777">
        <w:trPr>
          <w:trHeight w:val="611"/>
        </w:trPr>
        <w:tc>
          <w:tcPr>
            <w:tcW w:w="5631" w:type="dxa"/>
            <w:gridSpan w:val="2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4C095596" w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color="000000" w:themeColor="text1" w:sz="6" w:space="0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1D25303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color="000000" w:themeColor="text1" w:sz="6" w:space="0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36B85859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color="000000" w:themeColor="text1" w:sz="6" w:space="0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59220D0C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Pr="00805CFA" w:rsidR="00805CFA" w:rsidTr="24706D39" w14:paraId="3896E700" w14:textId="77777777">
        <w:trPr>
          <w:trHeight w:val="525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77469D" w14:paraId="6E90D700" w14:textId="68CF7D93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bookmarkStart w:name="_GoBack" w:id="0"/>
            <w:bookmarkEnd w:id="0"/>
            <w:r w:rsidRPr="00805CFA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4594FB0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815" w:type="dxa"/>
            <w:vMerge/>
            <w:tcBorders/>
            <w:tcMar/>
            <w:vAlign w:val="center"/>
            <w:hideMark/>
          </w:tcPr>
          <w:p w:rsidRPr="00805CFA" w:rsidR="00805CFA" w:rsidP="00805CFA" w:rsidRDefault="00805CFA" w14:paraId="7F704331" w14:textId="77777777"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/>
            <w:tcBorders/>
            <w:tcMar/>
            <w:vAlign w:val="center"/>
            <w:hideMark/>
          </w:tcPr>
          <w:p w:rsidRPr="00805CFA" w:rsidR="00805CFA" w:rsidP="00805CFA" w:rsidRDefault="00805CFA" w14:paraId="10CE995A" w14:textId="77777777"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/>
            <w:tcBorders/>
            <w:tcMar/>
            <w:vAlign w:val="center"/>
            <w:hideMark/>
          </w:tcPr>
          <w:p w:rsidRPr="00805CFA" w:rsidR="00805CFA" w:rsidP="00805CFA" w:rsidRDefault="00805CFA" w14:paraId="60DDD08F" w14:textId="77777777"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 w:rsidRPr="00805CFA" w:rsidR="00805CFA" w:rsidTr="24706D39" w14:paraId="6F489A53" w14:textId="77777777">
        <w:trPr>
          <w:trHeight w:val="1196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59DD62B" w:rsidRDefault="00805CFA" w14:paraId="1028B7CE" w14:textId="14B21939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59DD62B" w:rsidR="5BC91BF6">
              <w:rPr>
                <w:rFonts w:eastAsia="Times New Roman" w:cs="Calibri"/>
                <w:sz w:val="24"/>
                <w:szCs w:val="24"/>
                <w:lang w:val="en-NZ" w:eastAsia="en-NZ"/>
              </w:rPr>
              <w:t>Each iteration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59DD62B" w:rsidRDefault="00805CFA" w14:paraId="05201449" w14:textId="6094E8E4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59DD62B" w:rsidR="5BC91BF6">
              <w:rPr>
                <w:rFonts w:eastAsia="Times New Roman" w:cs="Calibri"/>
                <w:sz w:val="24"/>
                <w:szCs w:val="24"/>
                <w:lang w:val="en-NZ" w:eastAsia="en-NZ"/>
              </w:rPr>
              <w:t>Weekly rent for two station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59DD62B" w:rsidRDefault="00805CFA" w14:paraId="3AB6DBB5" w14:textId="5F87186F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59DD62B" w:rsidR="5BC91BF6">
              <w:rPr>
                <w:rFonts w:eastAsia="Times New Roman" w:cs="Calibri"/>
                <w:sz w:val="24"/>
                <w:szCs w:val="24"/>
                <w:lang w:val="en-NZ" w:eastAsia="en-NZ"/>
              </w:rPr>
              <w:t>Office spac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59DD62B" w:rsidRDefault="00805CFA" w14:paraId="14178885" w14:textId="674D7697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59DD62B" w:rsidR="5BC91BF6">
              <w:rPr>
                <w:rFonts w:eastAsia="Times New Roman" w:cs="Calibri"/>
                <w:sz w:val="24"/>
                <w:szCs w:val="24"/>
                <w:lang w:val="en-NZ" w:eastAsia="en-NZ"/>
              </w:rPr>
              <w:t>150$ p/w for total of 14 week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59DD62B" w:rsidRDefault="00805CFA" w14:paraId="65DD2105" w14:textId="1E172A05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659DD62B" w:rsidR="5BC91BF6">
              <w:rPr>
                <w:rFonts w:eastAsia="Times New Roman" w:cs="Calibri"/>
                <w:sz w:val="24"/>
                <w:szCs w:val="24"/>
                <w:lang w:val="en-NZ" w:eastAsia="en-NZ"/>
              </w:rPr>
              <w:t>14 weeks x 150 = 2100$</w:t>
            </w:r>
          </w:p>
        </w:tc>
      </w:tr>
      <w:tr w:rsidR="24706D39" w:rsidTr="24706D39" w14:paraId="6E2C17AF">
        <w:trPr>
          <w:trHeight w:val="1196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437C4C9" w:rsidP="24706D39" w:rsidRDefault="0437C4C9" w14:paraId="696059FB" w14:textId="4B29FAAA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437C4C9">
              <w:rPr>
                <w:rFonts w:eastAsia="Times New Roman" w:cs="Calibri"/>
                <w:sz w:val="24"/>
                <w:szCs w:val="24"/>
                <w:lang w:val="en-NZ" w:eastAsia="en-NZ"/>
              </w:rPr>
              <w:t>1.0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437C4C9" w:rsidP="24706D39" w:rsidRDefault="0437C4C9" w14:paraId="0AF625CB" w14:textId="58D48233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437C4C9">
              <w:rPr>
                <w:rFonts w:eastAsia="Times New Roman" w:cs="Calibri"/>
                <w:sz w:val="24"/>
                <w:szCs w:val="24"/>
                <w:lang w:val="en-NZ" w:eastAsia="en-NZ"/>
              </w:rPr>
              <w:t>P</w:t>
            </w:r>
            <w:r w:rsidRPr="24706D39" w:rsidR="01818F2C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lan </w:t>
            </w:r>
            <w:r w:rsidRPr="24706D39" w:rsidR="0437C4C9">
              <w:rPr>
                <w:rFonts w:eastAsia="Times New Roman" w:cs="Calibri"/>
                <w:sz w:val="24"/>
                <w:szCs w:val="24"/>
                <w:lang w:val="en-NZ" w:eastAsia="en-NZ"/>
              </w:rPr>
              <w:t>group Meeting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3BDC5AC" w:rsidP="24706D39" w:rsidRDefault="63BDC5AC" w14:paraId="3742DC77" w14:textId="6824A29A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63BDC5AC">
              <w:rPr>
                <w:rFonts w:eastAsia="Times New Roman" w:cs="Calibri"/>
                <w:sz w:val="24"/>
                <w:szCs w:val="24"/>
                <w:lang w:val="en-NZ" w:eastAsia="en-NZ"/>
              </w:rPr>
              <w:t>Group meeting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6FC6EFF" w:rsidP="24706D39" w:rsidRDefault="46FC6EFF" w14:paraId="50169B5C" w14:textId="06E02196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6FC6EFF">
              <w:rPr>
                <w:rFonts w:eastAsia="Times New Roman" w:cs="Calibri"/>
                <w:sz w:val="24"/>
                <w:szCs w:val="24"/>
                <w:lang w:val="en-NZ" w:eastAsia="en-NZ"/>
              </w:rPr>
              <w:t>2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6FC6EFF" w:rsidP="24706D39" w:rsidRDefault="46FC6EFF" w14:paraId="5D8CD077" w14:textId="550F1292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6FC6EFF">
              <w:rPr>
                <w:rFonts w:eastAsia="Times New Roman" w:cs="Calibri"/>
                <w:sz w:val="24"/>
                <w:szCs w:val="24"/>
                <w:lang w:val="en-NZ" w:eastAsia="en-NZ"/>
              </w:rPr>
              <w:t>2x$30 = $60</w:t>
            </w:r>
          </w:p>
        </w:tc>
      </w:tr>
      <w:tr w:rsidR="24706D39" w:rsidTr="24706D39" w14:paraId="26282739">
        <w:trPr>
          <w:trHeight w:val="1196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2D7978C" w:rsidP="24706D39" w:rsidRDefault="32D7978C" w14:paraId="60A9A8FA" w14:textId="1FF2201A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2D7978C">
              <w:rPr>
                <w:rFonts w:eastAsia="Times New Roman" w:cs="Calibri"/>
                <w:sz w:val="24"/>
                <w:szCs w:val="24"/>
                <w:lang w:val="en-NZ" w:eastAsia="en-NZ"/>
              </w:rPr>
              <w:t>1.1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2D7978C" w:rsidP="24706D39" w:rsidRDefault="32D7978C" w14:paraId="780921B3" w14:textId="509FA33C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2D7978C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Make </w:t>
            </w:r>
            <w:r w:rsidRPr="24706D39" w:rsidR="32D7978C">
              <w:rPr>
                <w:rFonts w:eastAsia="Times New Roman" w:cs="Calibri"/>
                <w:sz w:val="24"/>
                <w:szCs w:val="24"/>
                <w:lang w:val="en-NZ" w:eastAsia="en-NZ"/>
              </w:rPr>
              <w:t>stakeholder</w:t>
            </w:r>
            <w:r w:rsidRPr="24706D39" w:rsidR="32D7978C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Registe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2D7978C" w:rsidP="24706D39" w:rsidRDefault="32D7978C" w14:paraId="6D9BE50A" w14:textId="2ED7B442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2D7978C">
              <w:rPr>
                <w:rFonts w:eastAsia="Times New Roman" w:cs="Calibri"/>
                <w:sz w:val="24"/>
                <w:szCs w:val="24"/>
                <w:lang w:val="en-NZ" w:eastAsia="en-NZ"/>
              </w:rPr>
              <w:t>3x Team membe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24B0F4AA" w:rsidP="24706D39" w:rsidRDefault="24B0F4AA" w14:paraId="02D3E74A" w14:textId="7F116C8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24B0F4AA">
              <w:rPr>
                <w:rFonts w:eastAsia="Times New Roman" w:cs="Calibri"/>
                <w:sz w:val="24"/>
                <w:szCs w:val="24"/>
                <w:lang w:val="en-NZ" w:eastAsia="en-NZ"/>
              </w:rPr>
              <w:t>2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24B0F4AA" w:rsidP="24706D39" w:rsidRDefault="24B0F4AA" w14:paraId="79A2B73B" w14:textId="292BAB0C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24B0F4AA">
              <w:rPr>
                <w:rFonts w:eastAsia="Times New Roman" w:cs="Calibri"/>
                <w:sz w:val="24"/>
                <w:szCs w:val="24"/>
                <w:lang w:val="en-NZ" w:eastAsia="en-NZ"/>
              </w:rPr>
              <w:t>2x3x$30 = $180</w:t>
            </w:r>
          </w:p>
        </w:tc>
      </w:tr>
      <w:tr w:rsidRPr="00805CFA" w:rsidR="00805CFA" w:rsidTr="24706D39" w14:paraId="3F33DD97" w14:textId="77777777">
        <w:trPr>
          <w:trHeight w:val="585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59DD62B" w:rsidRDefault="00805CFA" w14:paraId="4F55565E" w14:textId="780E5604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BC91BF6">
              <w:rPr>
                <w:rFonts w:eastAsia="Times New Roman" w:cs="Calibri"/>
                <w:sz w:val="24"/>
                <w:szCs w:val="24"/>
                <w:lang w:val="en-NZ" w:eastAsia="en-NZ"/>
              </w:rPr>
              <w:t>1.</w:t>
            </w:r>
            <w:r w:rsidRPr="24706D39" w:rsidR="3F3F0C69"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59DD62B" w:rsidRDefault="00805CFA" w14:paraId="17DF2380" w14:textId="18821B4D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20D4978C">
              <w:rPr>
                <w:rFonts w:eastAsia="Times New Roman" w:cs="Calibri"/>
                <w:sz w:val="24"/>
                <w:szCs w:val="24"/>
                <w:lang w:val="en-NZ" w:eastAsia="en-NZ"/>
              </w:rPr>
              <w:t>Design 3x Persona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24706D39" w:rsidRDefault="00805CFA" w14:paraId="6661A6B0" w14:textId="492DE490">
            <w:pPr>
              <w:pStyle w:val="Normal"/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24706D39" w:rsidR="558C3B04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2x Team members </w:t>
            </w:r>
            <w:r w:rsidRPr="24706D39" w:rsid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59DD62B" w:rsidRDefault="00805CFA" w14:paraId="4B4488D3" w14:textId="2A2CA1C9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2D60567">
              <w:rPr>
                <w:rFonts w:eastAsia="Times New Roman" w:cs="Calibri"/>
                <w:sz w:val="24"/>
                <w:szCs w:val="24"/>
                <w:lang w:val="en-NZ" w:eastAsia="en-NZ"/>
              </w:rPr>
              <w:t>5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59DD62B" w:rsidRDefault="00805CFA" w14:paraId="1F41ED28" w14:textId="5BE75041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6A66C6CD">
              <w:rPr>
                <w:rFonts w:eastAsia="Times New Roman" w:cs="Calibri"/>
                <w:sz w:val="24"/>
                <w:szCs w:val="24"/>
                <w:lang w:val="en-NZ" w:eastAsia="en-NZ"/>
              </w:rPr>
              <w:t>5x2x$30 = $300</w:t>
            </w:r>
          </w:p>
        </w:tc>
      </w:tr>
      <w:tr w:rsidRPr="00805CFA" w:rsidR="00805CFA" w:rsidTr="24706D39" w14:paraId="38F7A1BF" w14:textId="77777777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659DD62B" w:rsidRDefault="00805CFA" w14:paraId="43C8BD53" w14:textId="21CD18B2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26B6FBCE">
              <w:rPr>
                <w:rFonts w:eastAsia="Times New Roman" w:cs="Calibri"/>
                <w:sz w:val="24"/>
                <w:szCs w:val="24"/>
                <w:lang w:val="en-NZ" w:eastAsia="en-NZ"/>
              </w:rPr>
              <w:t>1.</w:t>
            </w:r>
            <w:r w:rsidRPr="24706D39" w:rsidR="3EA7AB8C"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24706D39" w:rsidRDefault="00805CFA" w14:paraId="07140055" w14:textId="38A91861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6954FC4E">
              <w:rPr>
                <w:rFonts w:eastAsia="Times New Roman" w:cs="Calibri"/>
                <w:sz w:val="24"/>
                <w:szCs w:val="24"/>
                <w:lang w:val="en-NZ" w:eastAsia="en-NZ"/>
              </w:rPr>
              <w:t>Test 3x Persona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24706D39" w:rsidRDefault="00805CFA" w14:paraId="255D74ED" w14:textId="0D84616F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197944E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Pr="24706D39" w:rsidR="0B145435">
              <w:rPr>
                <w:rFonts w:eastAsia="Times New Roman" w:cs="Calibri"/>
                <w:sz w:val="24"/>
                <w:szCs w:val="24"/>
                <w:lang w:val="en-NZ" w:eastAsia="en-NZ"/>
              </w:rPr>
              <w:t>1x Team membe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00805CFA" w:rsidRDefault="00805CFA" w14:paraId="0D5B7CD8" w14:textId="0817CEB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24706D39" w:rsidR="5197944E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Pr="24706D39" w:rsidR="435EE141">
              <w:rPr>
                <w:rFonts w:eastAsia="Times New Roman" w:cs="Calibri"/>
                <w:sz w:val="24"/>
                <w:szCs w:val="24"/>
                <w:lang w:val="en-NZ" w:eastAsia="en-NZ"/>
              </w:rPr>
              <w:t>5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05CFA" w:rsidR="00805CFA" w:rsidP="24706D39" w:rsidRDefault="00805CFA" w14:paraId="09D12EA8" w14:textId="3F985747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197944E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Pr="24706D39" w:rsidR="052560BA">
              <w:rPr>
                <w:rFonts w:eastAsia="Times New Roman" w:cs="Calibri"/>
                <w:sz w:val="24"/>
                <w:szCs w:val="24"/>
                <w:lang w:val="en-NZ" w:eastAsia="en-NZ"/>
              </w:rPr>
              <w:t>5x$30 = $150</w:t>
            </w:r>
          </w:p>
        </w:tc>
      </w:tr>
      <w:tr w:rsidR="659DD62B" w:rsidTr="24706D39" w14:paraId="064E5A11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ECBEF56" w:rsidP="659DD62B" w:rsidRDefault="3ECBEF56" w14:paraId="37DBA36E" w14:textId="6DCF7192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ECBEF56">
              <w:rPr>
                <w:rFonts w:eastAsia="Times New Roman" w:cs="Calibri"/>
                <w:sz w:val="24"/>
                <w:szCs w:val="24"/>
                <w:lang w:val="en-NZ" w:eastAsia="en-NZ"/>
              </w:rPr>
              <w:t>1.</w:t>
            </w:r>
            <w:r w:rsidRPr="24706D39" w:rsidR="7BB3B9D1"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ECBEF56" w:rsidP="659DD62B" w:rsidRDefault="3ECBEF56" w14:paraId="6BB7F884" w14:textId="68E576A2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04ABD34">
              <w:rPr>
                <w:rFonts w:eastAsia="Times New Roman" w:cs="Calibri"/>
                <w:sz w:val="24"/>
                <w:szCs w:val="24"/>
                <w:lang w:val="en-NZ" w:eastAsia="en-NZ"/>
              </w:rPr>
              <w:t>Research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ECBEF56" w:rsidP="659DD62B" w:rsidRDefault="3ECBEF56" w14:paraId="2552F525" w14:textId="38E4F4E1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1F6544F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Report for </w:t>
            </w:r>
            <w:r w:rsidRPr="24706D39" w:rsidR="6B1CBA2B">
              <w:rPr>
                <w:rFonts w:eastAsia="Times New Roman" w:cs="Calibri"/>
                <w:sz w:val="24"/>
                <w:szCs w:val="24"/>
                <w:lang w:val="en-NZ" w:eastAsia="en-NZ"/>
              </w:rPr>
              <w:t>market on smartwatche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ECBEF56" w:rsidP="24706D39" w:rsidRDefault="3ECBEF56" w14:paraId="14F08C70" w14:textId="772B7A62">
            <w:pPr>
              <w:pStyle w:val="Normal"/>
              <w:bidi w:val="0"/>
              <w:spacing w:before="0" w:beforeAutospacing="off" w:after="200" w:afterAutospacing="off" w:line="240" w:lineRule="auto"/>
              <w:ind w:left="0" w:right="0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1F6544F">
              <w:rPr>
                <w:rFonts w:eastAsia="Times New Roman" w:cs="Calibri"/>
                <w:sz w:val="24"/>
                <w:szCs w:val="24"/>
                <w:lang w:val="en-NZ" w:eastAsia="en-NZ"/>
              </w:rPr>
              <w:t>20</w:t>
            </w:r>
            <w:r w:rsidRPr="24706D39" w:rsidR="504ABD34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ECBEF56" w:rsidP="659DD62B" w:rsidRDefault="3ECBEF56" w14:paraId="6EAF19EF" w14:textId="3B73A7E4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D093016">
              <w:rPr>
                <w:rFonts w:eastAsia="Times New Roman" w:cs="Calibri"/>
                <w:sz w:val="24"/>
                <w:szCs w:val="24"/>
                <w:lang w:val="en-NZ" w:eastAsia="en-NZ"/>
              </w:rPr>
              <w:t>20</w:t>
            </w:r>
            <w:r w:rsidRPr="24706D39" w:rsidR="3ECBEF56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 w:rsidRPr="24706D39" w:rsidR="241F7FF7"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Pr="24706D39" w:rsidR="3ECBEF56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0$ = </w:t>
            </w:r>
            <w:r w:rsidRPr="24706D39" w:rsidR="3631A08D">
              <w:rPr>
                <w:rFonts w:eastAsia="Times New Roman" w:cs="Calibri"/>
                <w:sz w:val="24"/>
                <w:szCs w:val="24"/>
                <w:lang w:val="en-NZ" w:eastAsia="en-NZ"/>
              </w:rPr>
              <w:t>600</w:t>
            </w:r>
            <w:r w:rsidRPr="24706D39" w:rsidR="3ECBEF56"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</w:tr>
      <w:tr w:rsidR="24706D39" w:rsidTr="24706D39" w14:paraId="7D7F210C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EAB9A0D" w:rsidP="24706D39" w:rsidRDefault="4EAB9A0D" w14:paraId="37801D57" w14:textId="439C05AF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EAB9A0D">
              <w:rPr>
                <w:rFonts w:eastAsia="Times New Roman" w:cs="Calibri"/>
                <w:sz w:val="24"/>
                <w:szCs w:val="24"/>
                <w:lang w:val="en-NZ" w:eastAsia="en-NZ"/>
              </w:rPr>
              <w:t>1.5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EAB9A0D" w:rsidP="24706D39" w:rsidRDefault="4EAB9A0D" w14:paraId="16742921" w14:textId="02F1A62C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EAB9A0D">
              <w:rPr>
                <w:rFonts w:eastAsia="Times New Roman" w:cs="Calibri"/>
                <w:sz w:val="24"/>
                <w:szCs w:val="24"/>
                <w:lang w:val="en-NZ" w:eastAsia="en-NZ"/>
              </w:rPr>
              <w:t>Plan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6F92981B" w:rsidP="24706D39" w:rsidRDefault="6F92981B" w14:paraId="73B8C7C9" w14:textId="792EAE9E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6F92981B">
              <w:rPr>
                <w:rFonts w:eastAsia="Times New Roman" w:cs="Calibri"/>
                <w:sz w:val="24"/>
                <w:szCs w:val="24"/>
                <w:lang w:val="en-NZ" w:eastAsia="en-NZ"/>
              </w:rPr>
              <w:t>3x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72AE0A2F" w:rsidP="24706D39" w:rsidRDefault="72AE0A2F" w14:paraId="36F98CA1" w14:textId="48D568AF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2AE0A2F">
              <w:rPr>
                <w:rFonts w:eastAsia="Times New Roman" w:cs="Calibri"/>
                <w:sz w:val="24"/>
                <w:szCs w:val="24"/>
                <w:lang w:val="en-NZ" w:eastAsia="en-NZ"/>
              </w:rPr>
              <w:t>10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72AE0A2F" w:rsidP="24706D39" w:rsidRDefault="72AE0A2F" w14:paraId="041FA787" w14:textId="442E9E2A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2AE0A2F">
              <w:rPr>
                <w:rFonts w:eastAsia="Times New Roman" w:cs="Calibri"/>
                <w:sz w:val="24"/>
                <w:szCs w:val="24"/>
                <w:lang w:val="en-NZ" w:eastAsia="en-NZ"/>
              </w:rPr>
              <w:t>10x3x$30 = $900</w:t>
            </w:r>
          </w:p>
        </w:tc>
      </w:tr>
      <w:tr w:rsidR="24706D39" w:rsidTr="24706D39" w14:paraId="225E7EF7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F6C4415" w:rsidP="24706D39" w:rsidRDefault="4F6C4415" w14:paraId="0EE34674" w14:textId="22D7493C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F6C4415">
              <w:rPr>
                <w:rFonts w:eastAsia="Times New Roman" w:cs="Calibri"/>
                <w:sz w:val="24"/>
                <w:szCs w:val="24"/>
                <w:lang w:val="en-NZ" w:eastAsia="en-NZ"/>
              </w:rPr>
              <w:t>2.0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F6C4415" w:rsidP="24706D39" w:rsidRDefault="4F6C4415" w14:paraId="7887B682" w14:textId="66886328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F6C4415">
              <w:rPr>
                <w:rFonts w:eastAsia="Times New Roman" w:cs="Calibri"/>
                <w:sz w:val="24"/>
                <w:szCs w:val="24"/>
                <w:lang w:val="en-NZ" w:eastAsia="en-NZ"/>
              </w:rPr>
              <w:t>Plan group Meeting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F6C4415" w:rsidP="24706D39" w:rsidRDefault="4F6C4415" w14:paraId="0C2AB38F" w14:textId="51D98616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F6C4415">
              <w:rPr>
                <w:rFonts w:eastAsia="Times New Roman" w:cs="Calibri"/>
                <w:sz w:val="24"/>
                <w:szCs w:val="24"/>
                <w:lang w:val="en-NZ" w:eastAsia="en-NZ"/>
              </w:rPr>
              <w:t>Group Meeting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F6C4415" w:rsidP="24706D39" w:rsidRDefault="4F6C4415" w14:paraId="3EB89D14" w14:textId="1BB90F9C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F6C4415">
              <w:rPr>
                <w:rFonts w:eastAsia="Times New Roman" w:cs="Calibri"/>
                <w:sz w:val="24"/>
                <w:szCs w:val="24"/>
                <w:lang w:val="en-NZ" w:eastAsia="en-NZ"/>
              </w:rPr>
              <w:t>2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F6C4415" w:rsidP="24706D39" w:rsidRDefault="4F6C4415" w14:paraId="3E6FB3D9" w14:textId="7F6E3A4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F6C4415">
              <w:rPr>
                <w:rFonts w:eastAsia="Times New Roman" w:cs="Calibri"/>
                <w:sz w:val="24"/>
                <w:szCs w:val="24"/>
                <w:lang w:val="en-NZ" w:eastAsia="en-NZ"/>
              </w:rPr>
              <w:t>2x</w:t>
            </w:r>
            <w:r w:rsidRPr="24706D39" w:rsidR="6BF42A30"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24706D39" w:rsidR="4F6C4415">
              <w:rPr>
                <w:rFonts w:eastAsia="Times New Roman" w:cs="Calibri"/>
                <w:sz w:val="24"/>
                <w:szCs w:val="24"/>
                <w:lang w:val="en-NZ" w:eastAsia="en-NZ"/>
              </w:rPr>
              <w:t>30 = $60</w:t>
            </w:r>
          </w:p>
        </w:tc>
      </w:tr>
      <w:tr w:rsidR="24706D39" w:rsidTr="24706D39" w14:paraId="539E533B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03B447B5" w14:textId="7CF5162A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2.1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2396490F" w14:textId="6D3D9BF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Make Gantt char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77A002B7" w14:textId="183A413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1x Team membe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124E9E9B" w14:textId="6C51497A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3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068B8578" w14:textId="493AAC73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3x$30 = $90</w:t>
            </w:r>
          </w:p>
        </w:tc>
      </w:tr>
      <w:tr w:rsidR="24706D39" w:rsidTr="24706D39" w14:paraId="3EB25A7E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3F952225" w14:textId="50C72B5E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2.2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17E83BCB" w14:textId="1A57431E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Make resource need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17A2D730" w14:textId="777065E8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3x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2CDDD35D" w14:textId="766901B1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6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49D77569" w14:textId="55B7E86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6x3x$30 =$540</w:t>
            </w:r>
          </w:p>
        </w:tc>
      </w:tr>
      <w:tr w:rsidR="24706D39" w:rsidTr="24706D39" w14:paraId="47822048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7975D68D" w14:textId="3FF1C798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2.3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5564F3DE" w14:textId="75F1B5FA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Design website (low fidelity)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4A75EA64" w14:textId="5D67C364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3x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3DA8FD52" w14:textId="307E9747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2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2A8949BB" w14:textId="5C032B5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2x$1500 = $3000</w:t>
            </w:r>
          </w:p>
        </w:tc>
      </w:tr>
      <w:tr w:rsidR="24706D39" w:rsidTr="24706D39" w14:paraId="52181520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78C31BD4" w14:textId="50942CF9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2.4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130812C5" w14:textId="0D95C9D8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De</w:t>
            </w:r>
            <w:r w:rsidRPr="24706D39" w:rsidR="4C12D3E4">
              <w:rPr>
                <w:rFonts w:eastAsia="Times New Roman" w:cs="Calibri"/>
                <w:sz w:val="24"/>
                <w:szCs w:val="24"/>
                <w:lang w:val="en-NZ" w:eastAsia="en-NZ"/>
              </w:rPr>
              <w:t>sign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2B50BA6" w:rsidP="24706D39" w:rsidRDefault="42B50BA6" w14:paraId="583C54C3" w14:textId="2741B165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Contractors: UI designe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285D6698" w:rsidP="24706D39" w:rsidRDefault="285D6698" w14:paraId="769A23B9" w14:textId="0552F6D9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285D6698">
              <w:rPr>
                <w:rFonts w:eastAsia="Times New Roman" w:cs="Calibri"/>
                <w:sz w:val="24"/>
                <w:szCs w:val="24"/>
                <w:lang w:val="en-NZ" w:eastAsia="en-NZ"/>
              </w:rPr>
              <w:t>40</w:t>
            </w: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D84191D" w:rsidP="24706D39" w:rsidRDefault="3D84191D" w14:paraId="4E940B39" w14:textId="6F0FCFBE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D84191D"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Pr="24706D39" w:rsidR="42B50BA6">
              <w:rPr>
                <w:rFonts w:eastAsia="Times New Roman" w:cs="Calibri"/>
                <w:sz w:val="24"/>
                <w:szCs w:val="24"/>
                <w:lang w:val="en-NZ" w:eastAsia="en-NZ"/>
              </w:rPr>
              <w:t>0x$40</w:t>
            </w:r>
            <w:r w:rsidRPr="24706D39" w:rsidR="4B469CC9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= $1600</w:t>
            </w:r>
          </w:p>
        </w:tc>
      </w:tr>
      <w:tr w:rsidR="24706D39" w:rsidTr="24706D39" w14:paraId="08C01A28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B469CC9" w:rsidP="24706D39" w:rsidRDefault="4B469CC9" w14:paraId="095E1D13" w14:textId="2E3761B8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B469CC9">
              <w:rPr>
                <w:rFonts w:eastAsia="Times New Roman" w:cs="Calibri"/>
                <w:sz w:val="24"/>
                <w:szCs w:val="24"/>
                <w:lang w:val="en-NZ" w:eastAsia="en-NZ"/>
              </w:rPr>
              <w:t>2.5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65B62F5" w:rsidP="24706D39" w:rsidRDefault="365B62F5" w14:paraId="41A5D29D" w14:textId="493C48F8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65B62F5">
              <w:rPr>
                <w:rFonts w:eastAsia="Times New Roman" w:cs="Calibri"/>
                <w:sz w:val="24"/>
                <w:szCs w:val="24"/>
                <w:lang w:val="en-NZ" w:eastAsia="en-NZ"/>
              </w:rPr>
              <w:t>Develop Logo, website graphics and visual elements.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65B62F5" w:rsidP="24706D39" w:rsidRDefault="365B62F5" w14:paraId="757032C4" w14:textId="3E02058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65B62F5">
              <w:rPr>
                <w:rFonts w:eastAsia="Times New Roman" w:cs="Calibri"/>
                <w:sz w:val="24"/>
                <w:szCs w:val="24"/>
                <w:lang w:val="en-NZ" w:eastAsia="en-NZ"/>
              </w:rPr>
              <w:t>Contractors: Graphic designe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65B62F5" w:rsidP="24706D39" w:rsidRDefault="365B62F5" w14:paraId="4DB2B505" w14:textId="5D555B97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65B62F5">
              <w:rPr>
                <w:rFonts w:eastAsia="Times New Roman" w:cs="Calibri"/>
                <w:sz w:val="24"/>
                <w:szCs w:val="24"/>
                <w:lang w:val="en-NZ" w:eastAsia="en-NZ"/>
              </w:rPr>
              <w:t>40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65B62F5" w:rsidP="24706D39" w:rsidRDefault="365B62F5" w14:paraId="408FB820" w14:textId="59C8870F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65B62F5">
              <w:rPr>
                <w:rFonts w:eastAsia="Times New Roman" w:cs="Calibri"/>
                <w:sz w:val="24"/>
                <w:szCs w:val="24"/>
                <w:lang w:val="en-NZ" w:eastAsia="en-NZ"/>
              </w:rPr>
              <w:t>40</w:t>
            </w:r>
            <w:r w:rsidRPr="24706D39" w:rsidR="1651B647">
              <w:rPr>
                <w:rFonts w:eastAsia="Times New Roman" w:cs="Calibri"/>
                <w:sz w:val="24"/>
                <w:szCs w:val="24"/>
                <w:lang w:val="en-NZ" w:eastAsia="en-NZ"/>
              </w:rPr>
              <w:t>x$40 = $1600</w:t>
            </w:r>
          </w:p>
        </w:tc>
      </w:tr>
      <w:tr w:rsidR="24706D39" w:rsidTr="24706D39" w14:paraId="6585895B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2B65467D" w:rsidP="24706D39" w:rsidRDefault="2B65467D" w14:paraId="502FE01F" w14:textId="1C85EAB2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2B65467D">
              <w:rPr>
                <w:rFonts w:eastAsia="Times New Roman" w:cs="Calibri"/>
                <w:sz w:val="24"/>
                <w:szCs w:val="24"/>
                <w:lang w:val="en-NZ" w:eastAsia="en-NZ"/>
              </w:rPr>
              <w:t>2.6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2B65467D" w:rsidP="24706D39" w:rsidRDefault="2B65467D" w14:paraId="4B685430" w14:textId="467058DA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2B65467D">
              <w:rPr>
                <w:rFonts w:eastAsia="Times New Roman" w:cs="Calibri"/>
                <w:sz w:val="24"/>
                <w:szCs w:val="24"/>
                <w:lang w:val="en-NZ" w:eastAsia="en-NZ"/>
              </w:rPr>
              <w:t>Develop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8F7170B" w:rsidP="24706D39" w:rsidRDefault="18F7170B" w14:paraId="68EB1869" w14:textId="0C0B6DF6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8F7170B">
              <w:rPr>
                <w:rFonts w:eastAsia="Times New Roman" w:cs="Calibri"/>
                <w:sz w:val="24"/>
                <w:szCs w:val="24"/>
                <w:lang w:val="en-NZ" w:eastAsia="en-NZ"/>
              </w:rPr>
              <w:t>Contractors: Web designe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8F7170B" w:rsidP="24706D39" w:rsidRDefault="18F7170B" w14:paraId="0A4A46BC" w14:textId="0A882760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8F7170B">
              <w:rPr>
                <w:rFonts w:eastAsia="Times New Roman" w:cs="Calibri"/>
                <w:sz w:val="24"/>
                <w:szCs w:val="24"/>
                <w:lang w:val="en-NZ" w:eastAsia="en-NZ"/>
              </w:rPr>
              <w:t>40</w:t>
            </w:r>
            <w:r w:rsidRPr="24706D39" w:rsidR="3D0D2C99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8F7170B" w:rsidP="24706D39" w:rsidRDefault="18F7170B" w14:paraId="4D14D9D1" w14:textId="60B65BAE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8F7170B">
              <w:rPr>
                <w:rFonts w:eastAsia="Times New Roman" w:cs="Calibri"/>
                <w:sz w:val="24"/>
                <w:szCs w:val="24"/>
                <w:lang w:val="en-NZ" w:eastAsia="en-NZ"/>
              </w:rPr>
              <w:t>40x$40 = $1600</w:t>
            </w:r>
          </w:p>
        </w:tc>
      </w:tr>
      <w:tr w:rsidR="24706D39" w:rsidTr="24706D39" w14:paraId="5F7F13AF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53162701" w:rsidP="24706D39" w:rsidRDefault="53162701" w14:paraId="59DE9B3E" w14:textId="0A7834A6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3162701">
              <w:rPr>
                <w:rFonts w:eastAsia="Times New Roman" w:cs="Calibri"/>
                <w:sz w:val="24"/>
                <w:szCs w:val="24"/>
                <w:lang w:val="en-NZ" w:eastAsia="en-NZ"/>
              </w:rPr>
              <w:t>2.</w:t>
            </w:r>
            <w:r w:rsidRPr="24706D39" w:rsidR="41A948BC">
              <w:rPr>
                <w:rFonts w:eastAsia="Times New Roman" w:cs="Calibri"/>
                <w:sz w:val="24"/>
                <w:szCs w:val="24"/>
                <w:lang w:val="en-NZ" w:eastAsia="en-NZ"/>
              </w:rPr>
              <w:t>7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5C677671" w:rsidP="24706D39" w:rsidRDefault="5C677671" w14:paraId="1DB70A37" w14:textId="05BA246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C677671">
              <w:rPr>
                <w:rFonts w:eastAsia="Times New Roman" w:cs="Calibri"/>
                <w:sz w:val="24"/>
                <w:szCs w:val="24"/>
                <w:lang w:val="en-NZ" w:eastAsia="en-NZ"/>
              </w:rPr>
              <w:t>Code</w:t>
            </w:r>
            <w:r w:rsidRPr="24706D39" w:rsidR="56743613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53162701" w:rsidP="24706D39" w:rsidRDefault="53162701" w14:paraId="5C4F4257" w14:textId="108E0AF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3162701">
              <w:rPr>
                <w:rFonts w:eastAsia="Times New Roman" w:cs="Calibri"/>
                <w:sz w:val="24"/>
                <w:szCs w:val="24"/>
                <w:lang w:val="en-NZ" w:eastAsia="en-NZ"/>
              </w:rPr>
              <w:t>Contractors: Software develope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0FD8B01" w:rsidP="24706D39" w:rsidRDefault="00FD8B01" w14:paraId="7E81513B" w14:textId="677ED099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0FD8B01">
              <w:rPr>
                <w:rFonts w:eastAsia="Times New Roman" w:cs="Calibri"/>
                <w:sz w:val="24"/>
                <w:szCs w:val="24"/>
                <w:lang w:val="en-NZ" w:eastAsia="en-NZ"/>
              </w:rPr>
              <w:t>40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0FD8B01" w:rsidP="24706D39" w:rsidRDefault="00FD8B01" w14:paraId="35C574C0" w14:textId="260E871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0FD8B01">
              <w:rPr>
                <w:rFonts w:eastAsia="Times New Roman" w:cs="Calibri"/>
                <w:sz w:val="24"/>
                <w:szCs w:val="24"/>
                <w:lang w:val="en-NZ" w:eastAsia="en-NZ"/>
              </w:rPr>
              <w:t>40x$40 = $1600</w:t>
            </w:r>
          </w:p>
        </w:tc>
      </w:tr>
      <w:tr w:rsidR="24706D39" w:rsidTr="24706D39" w14:paraId="4E860E28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342D331" w:rsidP="24706D39" w:rsidRDefault="1342D331" w14:paraId="006087E8" w14:textId="390714EC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342D331">
              <w:rPr>
                <w:rFonts w:eastAsia="Times New Roman" w:cs="Calibri"/>
                <w:sz w:val="24"/>
                <w:szCs w:val="24"/>
                <w:lang w:val="en-NZ" w:eastAsia="en-NZ"/>
              </w:rPr>
              <w:t>2.8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9A96995" w:rsidP="24706D39" w:rsidRDefault="19A96995" w14:paraId="7B7EB624" w14:textId="74FEBDA6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9A96995">
              <w:rPr>
                <w:rFonts w:eastAsia="Times New Roman" w:cs="Calibri"/>
                <w:sz w:val="24"/>
                <w:szCs w:val="24"/>
                <w:lang w:val="en-NZ" w:eastAsia="en-NZ"/>
              </w:rPr>
              <w:t>SSL certificate and website security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4C055420" w:rsidP="24706D39" w:rsidRDefault="4C055420" w14:paraId="789ED248" w14:textId="63034206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4C055420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Contractors: </w:t>
            </w:r>
            <w:r w:rsidRPr="24706D39" w:rsidR="19A96995">
              <w:rPr>
                <w:rFonts w:eastAsia="Times New Roman" w:cs="Calibri"/>
                <w:sz w:val="24"/>
                <w:szCs w:val="24"/>
                <w:lang w:val="en-NZ" w:eastAsia="en-NZ"/>
              </w:rPr>
              <w:t>IT specialis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342D331" w:rsidP="24706D39" w:rsidRDefault="1342D331" w14:paraId="5970BD26" w14:textId="67675C97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342D331">
              <w:rPr>
                <w:rFonts w:eastAsia="Times New Roman" w:cs="Calibri"/>
                <w:sz w:val="24"/>
                <w:szCs w:val="24"/>
                <w:lang w:val="en-NZ" w:eastAsia="en-NZ"/>
              </w:rPr>
              <w:t>4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342D331" w:rsidP="24706D39" w:rsidRDefault="1342D331" w14:paraId="77011CD6" w14:textId="6C664F5C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342D331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4x$30 = $120 </w:t>
            </w:r>
            <w:r>
              <w:br/>
            </w:r>
            <w:r w:rsidRPr="24706D39" w:rsidR="5ACE28CF">
              <w:rPr>
                <w:rFonts w:eastAsia="Times New Roman" w:cs="Calibri"/>
                <w:sz w:val="24"/>
                <w:szCs w:val="24"/>
                <w:lang w:val="en-NZ" w:eastAsia="en-NZ"/>
              </w:rPr>
              <w:t>SSL certificate = $100 per year</w:t>
            </w:r>
          </w:p>
        </w:tc>
      </w:tr>
      <w:tr w:rsidR="24706D39" w:rsidTr="24706D39" w14:paraId="51DF809E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A3E5308" w:rsidP="24706D39" w:rsidRDefault="0A3E5308" w14:paraId="2F659D0C" w14:textId="14C0687A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A3E5308">
              <w:rPr>
                <w:rFonts w:eastAsia="Times New Roman" w:cs="Calibri"/>
                <w:sz w:val="24"/>
                <w:szCs w:val="24"/>
                <w:lang w:val="en-NZ" w:eastAsia="en-NZ"/>
              </w:rPr>
              <w:t>2.9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A3E5308" w:rsidP="24706D39" w:rsidRDefault="0A3E5308" w14:paraId="4E0D0EAD" w14:textId="7CEBDAEE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A3E5308">
              <w:rPr>
                <w:rFonts w:eastAsia="Times New Roman" w:cs="Calibri"/>
                <w:sz w:val="24"/>
                <w:szCs w:val="24"/>
                <w:lang w:val="en-NZ" w:eastAsia="en-NZ"/>
              </w:rPr>
              <w:t>Website 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A3E5308" w:rsidP="24706D39" w:rsidRDefault="0A3E5308" w14:paraId="2F5D6C5D" w14:textId="423E145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A3E5308">
              <w:rPr>
                <w:rFonts w:eastAsia="Times New Roman" w:cs="Calibri"/>
                <w:sz w:val="24"/>
                <w:szCs w:val="24"/>
                <w:lang w:val="en-NZ" w:eastAsia="en-NZ"/>
              </w:rPr>
              <w:t>Contractors: IT specialis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54C72D30" w:rsidP="24706D39" w:rsidRDefault="54C72D30" w14:paraId="295B6AC3" w14:textId="34E9DFA6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4C72D30">
              <w:rPr>
                <w:rFonts w:eastAsia="Times New Roman" w:cs="Calibri"/>
                <w:sz w:val="24"/>
                <w:szCs w:val="24"/>
                <w:lang w:val="en-NZ" w:eastAsia="en-NZ"/>
              </w:rPr>
              <w:t>4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54C72D30" w:rsidP="24706D39" w:rsidRDefault="54C72D30" w14:paraId="4C0E9CAE" w14:textId="1B04A80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4C72D30">
              <w:rPr>
                <w:rFonts w:eastAsia="Times New Roman" w:cs="Calibri"/>
                <w:sz w:val="24"/>
                <w:szCs w:val="24"/>
                <w:lang w:val="en-NZ" w:eastAsia="en-NZ"/>
              </w:rPr>
              <w:t>4x$30 = $120</w:t>
            </w:r>
            <w:r>
              <w:br/>
            </w:r>
            <w:r w:rsidRPr="24706D39" w:rsidR="2267DBEF">
              <w:rPr>
                <w:rFonts w:eastAsia="Times New Roman" w:cs="Calibri"/>
                <w:sz w:val="24"/>
                <w:szCs w:val="24"/>
                <w:lang w:val="en-NZ" w:eastAsia="en-NZ"/>
              </w:rPr>
              <w:t>hosting service = $</w:t>
            </w:r>
            <w:r w:rsidRPr="24706D39" w:rsidR="3E0757C3">
              <w:rPr>
                <w:rFonts w:eastAsia="Times New Roman" w:cs="Calibri"/>
                <w:sz w:val="24"/>
                <w:szCs w:val="24"/>
                <w:lang w:val="en-NZ" w:eastAsia="en-NZ"/>
              </w:rPr>
              <w:t>1200 per year</w:t>
            </w:r>
          </w:p>
        </w:tc>
      </w:tr>
      <w:tr w:rsidR="24706D39" w:rsidTr="24706D39" w14:paraId="6B709209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2F7E769F" w:rsidP="24706D39" w:rsidRDefault="2F7E769F" w14:paraId="7100CD5B" w14:textId="107A9230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2F7E769F">
              <w:rPr>
                <w:rFonts w:eastAsia="Times New Roman" w:cs="Calibri"/>
                <w:sz w:val="24"/>
                <w:szCs w:val="24"/>
                <w:lang w:val="en-NZ" w:eastAsia="en-NZ"/>
              </w:rPr>
              <w:t>2.9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2F7E769F" w:rsidP="24706D39" w:rsidRDefault="2F7E769F" w14:paraId="1C4D2733" w14:textId="5A810309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2F7E769F">
              <w:rPr>
                <w:rFonts w:eastAsia="Times New Roman" w:cs="Calibri"/>
                <w:sz w:val="24"/>
                <w:szCs w:val="24"/>
                <w:lang w:val="en-NZ" w:eastAsia="en-NZ"/>
              </w:rPr>
              <w:t>Set up a payment system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724E2A59" w:rsidP="24706D39" w:rsidRDefault="724E2A59" w14:paraId="5AFB84B0" w14:textId="1A21972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24E2A59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Contractors: </w:t>
            </w:r>
            <w:r w:rsidRPr="24706D39" w:rsidR="724E2A59">
              <w:rPr>
                <w:rFonts w:eastAsia="Times New Roman" w:cs="Calibri"/>
                <w:sz w:val="24"/>
                <w:szCs w:val="24"/>
                <w:lang w:val="en-NZ" w:eastAsia="en-NZ"/>
              </w:rPr>
              <w:t>IT</w:t>
            </w:r>
            <w:r w:rsidRPr="24706D39" w:rsidR="724E2A59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specialis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724E2A59" w:rsidP="24706D39" w:rsidRDefault="724E2A59" w14:paraId="2EB25662" w14:textId="146B6EB9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24E2A59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4 </w:t>
            </w:r>
            <w:r w:rsidRPr="24706D39" w:rsidR="724E2A59">
              <w:rPr>
                <w:rFonts w:eastAsia="Times New Roman" w:cs="Calibri"/>
                <w:sz w:val="24"/>
                <w:szCs w:val="24"/>
                <w:lang w:val="en-NZ" w:eastAsia="en-NZ"/>
              </w:rPr>
              <w:t>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724E2A59" w:rsidP="24706D39" w:rsidRDefault="724E2A59" w14:paraId="037BE6A8" w14:textId="1706AEA4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24E2A59">
              <w:rPr>
                <w:rFonts w:eastAsia="Times New Roman" w:cs="Calibri"/>
                <w:sz w:val="24"/>
                <w:szCs w:val="24"/>
                <w:lang w:val="en-NZ" w:eastAsia="en-NZ"/>
              </w:rPr>
              <w:t>4x$30 = $120</w:t>
            </w:r>
          </w:p>
        </w:tc>
      </w:tr>
      <w:tr w:rsidR="24706D39" w:rsidTr="24706D39" w14:paraId="65A8CEAD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E3FC3FA" w:rsidP="24706D39" w:rsidRDefault="0E3FC3FA" w14:paraId="1DA9EC92" w14:textId="23768404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E3FC3FA">
              <w:rPr>
                <w:rFonts w:eastAsia="Times New Roman" w:cs="Calibri"/>
                <w:sz w:val="24"/>
                <w:szCs w:val="24"/>
                <w:lang w:val="en-NZ" w:eastAsia="en-NZ"/>
              </w:rPr>
              <w:t>2.</w:t>
            </w:r>
            <w:r w:rsidRPr="24706D39" w:rsidR="25B78BEB">
              <w:rPr>
                <w:rFonts w:eastAsia="Times New Roman" w:cs="Calibri"/>
                <w:sz w:val="24"/>
                <w:szCs w:val="24"/>
                <w:lang w:val="en-NZ" w:eastAsia="en-NZ"/>
              </w:rPr>
              <w:t>10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E3FC3FA" w:rsidP="24706D39" w:rsidRDefault="0E3FC3FA" w14:paraId="7369A745" w14:textId="721F7307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E3FC3FA">
              <w:rPr>
                <w:rFonts w:eastAsia="Times New Roman" w:cs="Calibri"/>
                <w:sz w:val="24"/>
                <w:szCs w:val="24"/>
                <w:lang w:val="en-NZ" w:eastAsia="en-NZ"/>
              </w:rPr>
              <w:t>Quality assurance /Testing</w:t>
            </w:r>
            <w:r w:rsidRPr="24706D39" w:rsidR="21F0A692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for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E3FC3FA" w:rsidP="24706D39" w:rsidRDefault="0E3FC3FA" w14:paraId="08068E32" w14:textId="6BF7720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E3FC3FA">
              <w:rPr>
                <w:rFonts w:eastAsia="Times New Roman" w:cs="Calibri"/>
                <w:sz w:val="24"/>
                <w:szCs w:val="24"/>
                <w:lang w:val="en-NZ" w:eastAsia="en-NZ"/>
              </w:rPr>
              <w:t>Contractors: QA analys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E3FC3FA" w:rsidP="24706D39" w:rsidRDefault="0E3FC3FA" w14:paraId="5B1A2EA5" w14:textId="39D74CCD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E3FC3FA">
              <w:rPr>
                <w:rFonts w:eastAsia="Times New Roman" w:cs="Calibri"/>
                <w:sz w:val="24"/>
                <w:szCs w:val="24"/>
                <w:lang w:val="en-NZ" w:eastAsia="en-NZ"/>
              </w:rPr>
              <w:t>20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E3FC3FA" w:rsidP="24706D39" w:rsidRDefault="0E3FC3FA" w14:paraId="00266F72" w14:textId="2D5DB18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E3FC3FA">
              <w:rPr>
                <w:rFonts w:eastAsia="Times New Roman" w:cs="Calibri"/>
                <w:sz w:val="24"/>
                <w:szCs w:val="24"/>
                <w:lang w:val="en-NZ" w:eastAsia="en-NZ"/>
              </w:rPr>
              <w:t>20x$50 = $1000</w:t>
            </w:r>
          </w:p>
        </w:tc>
      </w:tr>
      <w:tr w:rsidR="24706D39" w:rsidTr="24706D39" w14:paraId="310114D2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28EA137" w:rsidP="24706D39" w:rsidRDefault="028EA137" w14:paraId="43544EC4" w14:textId="2C310C0E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28EA137">
              <w:rPr>
                <w:rFonts w:eastAsia="Times New Roman" w:cs="Calibri"/>
                <w:sz w:val="24"/>
                <w:szCs w:val="24"/>
                <w:lang w:val="en-NZ" w:eastAsia="en-NZ"/>
              </w:rPr>
              <w:t>3.0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28EA137" w:rsidP="24706D39" w:rsidRDefault="028EA137" w14:paraId="72DDE1BC" w14:textId="0F3CA9C0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28EA137">
              <w:rPr>
                <w:rFonts w:eastAsia="Times New Roman" w:cs="Calibri"/>
                <w:sz w:val="24"/>
                <w:szCs w:val="24"/>
                <w:lang w:val="en-NZ" w:eastAsia="en-NZ"/>
              </w:rPr>
              <w:t>Plan group Meeting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28EA137" w:rsidP="24706D39" w:rsidRDefault="028EA137" w14:paraId="1CBED912" w14:textId="07C8165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28EA137">
              <w:rPr>
                <w:rFonts w:eastAsia="Times New Roman" w:cs="Calibri"/>
                <w:sz w:val="24"/>
                <w:szCs w:val="24"/>
                <w:lang w:val="en-NZ" w:eastAsia="en-NZ"/>
              </w:rPr>
              <w:t>Group meeting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28EA137" w:rsidP="24706D39" w:rsidRDefault="028EA137" w14:paraId="0879066B" w14:textId="7417FE24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28EA137">
              <w:rPr>
                <w:rFonts w:eastAsia="Times New Roman" w:cs="Calibri"/>
                <w:sz w:val="24"/>
                <w:szCs w:val="24"/>
                <w:lang w:val="en-NZ" w:eastAsia="en-NZ"/>
              </w:rPr>
              <w:t>2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28EA137" w:rsidP="24706D39" w:rsidRDefault="028EA137" w14:paraId="7330B045" w14:textId="1D4EEB54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028EA137">
              <w:rPr>
                <w:rFonts w:eastAsia="Times New Roman" w:cs="Calibri"/>
                <w:sz w:val="24"/>
                <w:szCs w:val="24"/>
                <w:lang w:val="en-NZ" w:eastAsia="en-NZ"/>
              </w:rPr>
              <w:t>2x$30 = $60</w:t>
            </w:r>
          </w:p>
        </w:tc>
      </w:tr>
      <w:tr w:rsidR="24706D39" w:rsidTr="24706D39" w14:paraId="6E1F307A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7451DB1D" w:rsidP="24706D39" w:rsidRDefault="7451DB1D" w14:paraId="37533B38" w14:textId="775871F0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451DB1D">
              <w:rPr>
                <w:rFonts w:eastAsia="Times New Roman" w:cs="Calibri"/>
                <w:sz w:val="24"/>
                <w:szCs w:val="24"/>
                <w:lang w:val="en-NZ" w:eastAsia="en-NZ"/>
              </w:rPr>
              <w:t>3.1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7451DB1D" w:rsidP="24706D39" w:rsidRDefault="7451DB1D" w14:paraId="6FA43F4A" w14:textId="6149154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451DB1D">
              <w:rPr>
                <w:rFonts w:eastAsia="Times New Roman" w:cs="Calibri"/>
                <w:sz w:val="24"/>
                <w:szCs w:val="24"/>
                <w:lang w:val="en-NZ" w:eastAsia="en-NZ"/>
              </w:rPr>
              <w:t>Make risk registe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7451DB1D" w:rsidP="24706D39" w:rsidRDefault="7451DB1D" w14:paraId="72034291" w14:textId="00E89B7A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451DB1D">
              <w:rPr>
                <w:rFonts w:eastAsia="Times New Roman" w:cs="Calibri"/>
                <w:sz w:val="24"/>
                <w:szCs w:val="24"/>
                <w:lang w:val="en-NZ" w:eastAsia="en-NZ"/>
              </w:rPr>
              <w:t>3x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7451DB1D" w:rsidP="24706D39" w:rsidRDefault="7451DB1D" w14:paraId="50361A86" w14:textId="50248571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451DB1D">
              <w:rPr>
                <w:rFonts w:eastAsia="Times New Roman" w:cs="Calibri"/>
                <w:sz w:val="24"/>
                <w:szCs w:val="24"/>
                <w:lang w:val="en-NZ" w:eastAsia="en-NZ"/>
              </w:rPr>
              <w:t>6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7451DB1D" w:rsidP="24706D39" w:rsidRDefault="7451DB1D" w14:paraId="29A9EB9E" w14:textId="1629EBC6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7451DB1D">
              <w:rPr>
                <w:rFonts w:eastAsia="Times New Roman" w:cs="Calibri"/>
                <w:sz w:val="24"/>
                <w:szCs w:val="24"/>
                <w:lang w:val="en-NZ" w:eastAsia="en-NZ"/>
              </w:rPr>
              <w:t>6x3x$30 = $540</w:t>
            </w:r>
          </w:p>
        </w:tc>
      </w:tr>
      <w:tr w:rsidR="24706D39" w:rsidTr="24706D39" w14:paraId="527171F5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F3FBAF5" w:rsidP="24706D39" w:rsidRDefault="3F3FBAF5" w14:paraId="2D43FF0E" w14:textId="2E890379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F3FBAF5">
              <w:rPr>
                <w:rFonts w:eastAsia="Times New Roman" w:cs="Calibri"/>
                <w:sz w:val="24"/>
                <w:szCs w:val="24"/>
                <w:lang w:val="en-NZ" w:eastAsia="en-NZ"/>
              </w:rPr>
              <w:t>3.2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F3FBAF5" w:rsidP="24706D39" w:rsidRDefault="3F3FBAF5" w14:paraId="36DFD0EA" w14:textId="5E9DB211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F3FBAF5">
              <w:rPr>
                <w:rFonts w:eastAsia="Times New Roman" w:cs="Calibri"/>
                <w:sz w:val="24"/>
                <w:szCs w:val="24"/>
                <w:lang w:val="en-NZ" w:eastAsia="en-NZ"/>
              </w:rPr>
              <w:t>Perform user testing on integrated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F3FBAF5" w:rsidP="24706D39" w:rsidRDefault="3F3FBAF5" w14:paraId="2B062C93" w14:textId="23749408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F3FBAF5">
              <w:rPr>
                <w:rFonts w:eastAsia="Times New Roman" w:cs="Calibri"/>
                <w:sz w:val="24"/>
                <w:szCs w:val="24"/>
                <w:lang w:val="en-NZ" w:eastAsia="en-NZ"/>
              </w:rPr>
              <w:t>3x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F3FBAF5" w:rsidP="24706D39" w:rsidRDefault="3F3FBAF5" w14:paraId="2A1AC3D4" w14:textId="539B5DC8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F3FBAF5">
              <w:rPr>
                <w:rFonts w:eastAsia="Times New Roman" w:cs="Calibri"/>
                <w:sz w:val="24"/>
                <w:szCs w:val="24"/>
                <w:lang w:val="en-NZ" w:eastAsia="en-NZ"/>
              </w:rPr>
              <w:t>10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3F3FBAF5" w:rsidP="24706D39" w:rsidRDefault="3F3FBAF5" w14:paraId="54E12B94" w14:textId="7D669F87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3F3FBAF5">
              <w:rPr>
                <w:rFonts w:eastAsia="Times New Roman" w:cs="Calibri"/>
                <w:sz w:val="24"/>
                <w:szCs w:val="24"/>
                <w:lang w:val="en-NZ" w:eastAsia="en-NZ"/>
              </w:rPr>
              <w:t>10x3x$30 = $900</w:t>
            </w:r>
          </w:p>
        </w:tc>
      </w:tr>
      <w:tr w:rsidR="24706D39" w:rsidTr="24706D39" w14:paraId="4082B465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5780AB54" w:rsidP="24706D39" w:rsidRDefault="5780AB54" w14:paraId="14DD2EF3" w14:textId="6524E7E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780AB54">
              <w:rPr>
                <w:rFonts w:eastAsia="Times New Roman" w:cs="Calibri"/>
                <w:sz w:val="24"/>
                <w:szCs w:val="24"/>
                <w:lang w:val="en-NZ" w:eastAsia="en-NZ"/>
              </w:rPr>
              <w:t>3.3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5780AB54" w:rsidP="24706D39" w:rsidRDefault="5780AB54" w14:paraId="1953E834" w14:textId="13DA72EC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780AB54">
              <w:rPr>
                <w:rFonts w:eastAsia="Times New Roman" w:cs="Calibri"/>
                <w:sz w:val="24"/>
                <w:szCs w:val="24"/>
                <w:lang w:val="en-NZ" w:eastAsia="en-NZ"/>
              </w:rPr>
              <w:t>Develop marketing strategy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5780AB54" w:rsidP="24706D39" w:rsidRDefault="5780AB54" w14:paraId="3C418EC1" w14:textId="7E867FE0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780AB54">
              <w:rPr>
                <w:rFonts w:eastAsia="Times New Roman" w:cs="Calibri"/>
                <w:sz w:val="24"/>
                <w:szCs w:val="24"/>
                <w:lang w:val="en-NZ" w:eastAsia="en-NZ"/>
              </w:rPr>
              <w:t>Contractors: Marketing specialis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5780AB54" w:rsidP="24706D39" w:rsidRDefault="5780AB54" w14:paraId="14910038" w14:textId="165E733B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780AB54">
              <w:rPr>
                <w:rFonts w:eastAsia="Times New Roman" w:cs="Calibri"/>
                <w:sz w:val="24"/>
                <w:szCs w:val="24"/>
                <w:lang w:val="en-NZ" w:eastAsia="en-NZ"/>
              </w:rPr>
              <w:t>40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5780AB54" w:rsidP="24706D39" w:rsidRDefault="5780AB54" w14:paraId="645719E8" w14:textId="16C74EDE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5780AB54">
              <w:rPr>
                <w:rFonts w:eastAsia="Times New Roman" w:cs="Calibri"/>
                <w:sz w:val="24"/>
                <w:szCs w:val="24"/>
                <w:lang w:val="en-NZ" w:eastAsia="en-NZ"/>
              </w:rPr>
              <w:t>40x$40 = $1600</w:t>
            </w:r>
          </w:p>
        </w:tc>
      </w:tr>
      <w:tr w:rsidR="24706D39" w:rsidTr="24706D39" w14:paraId="47B3B302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33933869" w14:textId="48DB7E8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3.4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390873A3" w14:textId="6D37F31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Marketing and Advertis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4ED242B7" w14:textId="11D702FF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Contractors: Marketing specialis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70E42B59" w14:textId="2DCBD73D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Cost for advertis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40F694A1" w14:textId="2C153DC4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24706D39" w:rsidR="6ACC6C68">
              <w:rPr>
                <w:rFonts w:eastAsia="Times New Roman" w:cs="Calibri"/>
                <w:sz w:val="24"/>
                <w:szCs w:val="24"/>
                <w:lang w:val="en-NZ" w:eastAsia="en-NZ"/>
              </w:rPr>
              <w:t>15</w:t>
            </w: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000</w:t>
            </w:r>
          </w:p>
        </w:tc>
      </w:tr>
      <w:tr w:rsidR="24706D39" w:rsidTr="24706D39" w14:paraId="6BED2303">
        <w:trPr>
          <w:trHeight w:val="795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384FA124" w14:textId="380567A4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3.5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103A5C0B" w14:textId="63642C0B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Product photography/videography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431CE804" w14:textId="2AEC2361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Contractors: Photography, Videography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7EFBE30A" w14:textId="06728D47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40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18078CA3" w14:textId="5BFA795F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40x2x$40 = $3200</w:t>
            </w:r>
          </w:p>
        </w:tc>
      </w:tr>
      <w:tr w:rsidR="24706D39" w:rsidTr="24706D39" w14:paraId="48656D9B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598D122A" w14:textId="7D6CC98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3.6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3B3A5C72" w14:textId="05A3AFD9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Customer Suppor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3CDDE366" w14:textId="6DFEE47D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Contractors: Customer support specialist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2A022EDA" w14:textId="7C17DA4F">
            <w:pPr>
              <w:pStyle w:val="Normal"/>
              <w:spacing w:line="240" w:lineRule="auto"/>
              <w:jc w:val="left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8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1619A9C0" w:rsidP="24706D39" w:rsidRDefault="1619A9C0" w14:paraId="26F456EC" w14:textId="21B81CC8">
            <w:pPr>
              <w:pStyle w:val="Normal"/>
              <w:spacing w:line="240" w:lineRule="auto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24706D39" w:rsidR="1619A9C0">
              <w:rPr>
                <w:rFonts w:eastAsia="Times New Roman" w:cs="Calibri"/>
                <w:sz w:val="24"/>
                <w:szCs w:val="24"/>
                <w:lang w:val="en-NZ" w:eastAsia="en-NZ"/>
              </w:rPr>
              <w:t>8x$40 - $3200</w:t>
            </w:r>
          </w:p>
        </w:tc>
      </w:tr>
      <w:tr w:rsidRPr="00805CFA" w:rsidR="00805CFA" w:rsidTr="24706D39" w14:paraId="4DFFD1FB" w14:textId="77777777">
        <w:trPr>
          <w:trHeight w:val="611"/>
        </w:trPr>
        <w:tc>
          <w:tcPr>
            <w:tcW w:w="960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0F04F781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4671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4C97BE8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7475BA8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00805CFA" w:rsidRDefault="00805CFA" w14:paraId="6382AE2E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05CFA" w:rsidR="00805CFA" w:rsidP="659DD62B" w:rsidRDefault="00805CFA" w14:paraId="2760F766" w14:textId="2B8FE8D3">
            <w:pPr>
              <w:spacing w:after="0" w:line="240" w:lineRule="auto"/>
              <w:textAlignment w:val="baseline"/>
              <w:rPr>
                <w:rFonts w:eastAsia="Times New Roman" w:cs="Calibri"/>
                <w:b w:val="1"/>
                <w:bCs w:val="1"/>
                <w:sz w:val="24"/>
                <w:szCs w:val="24"/>
                <w:lang w:val="en-NZ" w:eastAsia="en-NZ"/>
              </w:rPr>
            </w:pPr>
            <w:r w:rsidRPr="24706D39" w:rsidR="2509F4BB">
              <w:rPr>
                <w:rFonts w:eastAsia="Times New Roman" w:cs="Calibri"/>
                <w:b w:val="1"/>
                <w:bCs w:val="1"/>
                <w:sz w:val="24"/>
                <w:szCs w:val="24"/>
                <w:lang w:val="en-NZ" w:eastAsia="en-NZ"/>
              </w:rPr>
              <w:t>$</w:t>
            </w:r>
            <w:r w:rsidRPr="24706D39" w:rsidR="28DD2D5E">
              <w:rPr>
                <w:rFonts w:eastAsia="Times New Roman" w:cs="Calibri"/>
                <w:b w:val="1"/>
                <w:bCs w:val="1"/>
                <w:sz w:val="24"/>
                <w:szCs w:val="24"/>
                <w:lang w:val="en-NZ" w:eastAsia="en-NZ"/>
              </w:rPr>
              <w:t>41,3</w:t>
            </w:r>
            <w:r w:rsidRPr="24706D39" w:rsidR="2509F4BB">
              <w:rPr>
                <w:rFonts w:eastAsia="Times New Roman" w:cs="Calibri"/>
                <w:b w:val="1"/>
                <w:bCs w:val="1"/>
                <w:sz w:val="24"/>
                <w:szCs w:val="24"/>
                <w:lang w:val="en-NZ" w:eastAsia="en-NZ"/>
              </w:rPr>
              <w:t>40.00</w:t>
            </w:r>
          </w:p>
        </w:tc>
      </w:tr>
    </w:tbl>
    <w:p w:rsidRPr="00805CFA" w:rsidR="00805CFA" w:rsidP="00805CFA" w:rsidRDefault="00805CFA" w14:paraId="6A27606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:rsidRPr="00805CFA" w:rsidR="00805CFA" w:rsidP="00805CFA" w:rsidRDefault="00805CFA" w14:paraId="03AB1210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:rsidR="36EE818F" w:rsidP="36EE818F" w:rsidRDefault="36EE818F" w14:paraId="2A01DD08" w14:textId="48C73E6A"/>
    <w:p w:rsidR="00A307F2" w:rsidP="00A307F2" w:rsidRDefault="00A307F2" w14:paraId="16E20C64" w14:textId="77777777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:rsidRPr="00684B5F" w:rsidR="007F5382" w:rsidP="00684B5F" w:rsidRDefault="007F5382" w14:paraId="034AD2EA" w14:textId="77777777"/>
    <w:sectPr w:rsidRPr="00684B5F" w:rsidR="007F5382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460638">
    <w:abstractNumId w:val="1"/>
  </w:num>
  <w:num w:numId="2" w16cid:durableId="494222916">
    <w:abstractNumId w:val="0"/>
  </w:num>
  <w:num w:numId="3" w16cid:durableId="635531014">
    <w:abstractNumId w:val="6"/>
  </w:num>
  <w:num w:numId="4" w16cid:durableId="1070277069">
    <w:abstractNumId w:val="5"/>
  </w:num>
  <w:num w:numId="5" w16cid:durableId="1520662230">
    <w:abstractNumId w:val="4"/>
  </w:num>
  <w:num w:numId="6" w16cid:durableId="201020754">
    <w:abstractNumId w:val="7"/>
  </w:num>
  <w:num w:numId="7" w16cid:durableId="1992559537">
    <w:abstractNumId w:val="3"/>
  </w:num>
  <w:num w:numId="8" w16cid:durableId="4636932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  <w:rsid w:val="00FD8B01"/>
    <w:rsid w:val="01818F2C"/>
    <w:rsid w:val="0218A82F"/>
    <w:rsid w:val="023D228B"/>
    <w:rsid w:val="02656643"/>
    <w:rsid w:val="028EA137"/>
    <w:rsid w:val="0437C4C9"/>
    <w:rsid w:val="052560BA"/>
    <w:rsid w:val="05E81562"/>
    <w:rsid w:val="06E537F7"/>
    <w:rsid w:val="08084818"/>
    <w:rsid w:val="0A3E5308"/>
    <w:rsid w:val="0A40A654"/>
    <w:rsid w:val="0A6D0E79"/>
    <w:rsid w:val="0A6F3DA5"/>
    <w:rsid w:val="0B145435"/>
    <w:rsid w:val="0BA4B718"/>
    <w:rsid w:val="0E33678E"/>
    <w:rsid w:val="0E3FC3FA"/>
    <w:rsid w:val="0F3E18CF"/>
    <w:rsid w:val="1110806C"/>
    <w:rsid w:val="121C146E"/>
    <w:rsid w:val="12AC50CD"/>
    <w:rsid w:val="1342D331"/>
    <w:rsid w:val="13720087"/>
    <w:rsid w:val="13F7043C"/>
    <w:rsid w:val="1619A9C0"/>
    <w:rsid w:val="1651B647"/>
    <w:rsid w:val="16A9A149"/>
    <w:rsid w:val="18F7170B"/>
    <w:rsid w:val="19A96995"/>
    <w:rsid w:val="1B7D126C"/>
    <w:rsid w:val="1D18E2CD"/>
    <w:rsid w:val="1DC4EFB7"/>
    <w:rsid w:val="1E1E61EF"/>
    <w:rsid w:val="1E25F924"/>
    <w:rsid w:val="1E5048F3"/>
    <w:rsid w:val="20280682"/>
    <w:rsid w:val="20D4978C"/>
    <w:rsid w:val="20FC9079"/>
    <w:rsid w:val="21B021DA"/>
    <w:rsid w:val="21F0A692"/>
    <w:rsid w:val="2267D26B"/>
    <w:rsid w:val="2267DBEF"/>
    <w:rsid w:val="22F6D3B5"/>
    <w:rsid w:val="241F7FF7"/>
    <w:rsid w:val="24706D39"/>
    <w:rsid w:val="24B0F4AA"/>
    <w:rsid w:val="2509F4BB"/>
    <w:rsid w:val="25B78BEB"/>
    <w:rsid w:val="26B6FBCE"/>
    <w:rsid w:val="273B2DF0"/>
    <w:rsid w:val="285D6698"/>
    <w:rsid w:val="28DD2D5E"/>
    <w:rsid w:val="29BB33BF"/>
    <w:rsid w:val="2B65467D"/>
    <w:rsid w:val="2BDE91AC"/>
    <w:rsid w:val="2EF0CAD5"/>
    <w:rsid w:val="2F7E769F"/>
    <w:rsid w:val="30BCF1BC"/>
    <w:rsid w:val="315B0FC9"/>
    <w:rsid w:val="32D7978C"/>
    <w:rsid w:val="32F6E02A"/>
    <w:rsid w:val="33F4927E"/>
    <w:rsid w:val="353B5154"/>
    <w:rsid w:val="356C1C31"/>
    <w:rsid w:val="3631A08D"/>
    <w:rsid w:val="365B62F5"/>
    <w:rsid w:val="36EE818F"/>
    <w:rsid w:val="382C01EE"/>
    <w:rsid w:val="386558F2"/>
    <w:rsid w:val="387E84BE"/>
    <w:rsid w:val="39613EB0"/>
    <w:rsid w:val="39CD016B"/>
    <w:rsid w:val="3AE8C9B2"/>
    <w:rsid w:val="3B4433C1"/>
    <w:rsid w:val="3BC63262"/>
    <w:rsid w:val="3C47C280"/>
    <w:rsid w:val="3D0D2C99"/>
    <w:rsid w:val="3D84191D"/>
    <w:rsid w:val="3E0757C3"/>
    <w:rsid w:val="3EA7AB8C"/>
    <w:rsid w:val="3ECBEF56"/>
    <w:rsid w:val="3F3F0C69"/>
    <w:rsid w:val="3F3FBAF5"/>
    <w:rsid w:val="3FC382DE"/>
    <w:rsid w:val="409BDC14"/>
    <w:rsid w:val="41A948BC"/>
    <w:rsid w:val="41F6544F"/>
    <w:rsid w:val="42001A6D"/>
    <w:rsid w:val="42B50BA6"/>
    <w:rsid w:val="435EE141"/>
    <w:rsid w:val="46FC6EFF"/>
    <w:rsid w:val="4725FDE2"/>
    <w:rsid w:val="47CE94C3"/>
    <w:rsid w:val="48C1CE43"/>
    <w:rsid w:val="49A19A2F"/>
    <w:rsid w:val="4A81E552"/>
    <w:rsid w:val="4AC215E9"/>
    <w:rsid w:val="4B469CC9"/>
    <w:rsid w:val="4B81B400"/>
    <w:rsid w:val="4BD436D0"/>
    <w:rsid w:val="4C055420"/>
    <w:rsid w:val="4C12D3E4"/>
    <w:rsid w:val="4C1DB5B3"/>
    <w:rsid w:val="4CAC902C"/>
    <w:rsid w:val="4DB98614"/>
    <w:rsid w:val="4EAB9A0D"/>
    <w:rsid w:val="4EB954C2"/>
    <w:rsid w:val="4F555675"/>
    <w:rsid w:val="4F6C4415"/>
    <w:rsid w:val="504ABD34"/>
    <w:rsid w:val="5197944E"/>
    <w:rsid w:val="52437854"/>
    <w:rsid w:val="52D60567"/>
    <w:rsid w:val="53162701"/>
    <w:rsid w:val="54C72D30"/>
    <w:rsid w:val="558C3B04"/>
    <w:rsid w:val="560CB616"/>
    <w:rsid w:val="56743613"/>
    <w:rsid w:val="5780AB54"/>
    <w:rsid w:val="5A113E4F"/>
    <w:rsid w:val="5ACE28CF"/>
    <w:rsid w:val="5B181BCE"/>
    <w:rsid w:val="5BC91BF6"/>
    <w:rsid w:val="5BF6F3E5"/>
    <w:rsid w:val="5C677671"/>
    <w:rsid w:val="5EC82796"/>
    <w:rsid w:val="5F78CAE1"/>
    <w:rsid w:val="6063F7F7"/>
    <w:rsid w:val="61875D52"/>
    <w:rsid w:val="62A5AB62"/>
    <w:rsid w:val="63BDC5AC"/>
    <w:rsid w:val="64D5B361"/>
    <w:rsid w:val="659DD62B"/>
    <w:rsid w:val="65DB4EA2"/>
    <w:rsid w:val="66D7FABB"/>
    <w:rsid w:val="67B799EC"/>
    <w:rsid w:val="6873CB1C"/>
    <w:rsid w:val="6954FC4E"/>
    <w:rsid w:val="69A37838"/>
    <w:rsid w:val="69ECF71B"/>
    <w:rsid w:val="6A2551E4"/>
    <w:rsid w:val="6A581EF1"/>
    <w:rsid w:val="6A66C6CD"/>
    <w:rsid w:val="6ACC6C68"/>
    <w:rsid w:val="6B1CBA2B"/>
    <w:rsid w:val="6B362D1E"/>
    <w:rsid w:val="6BF42A30"/>
    <w:rsid w:val="6C1B43F5"/>
    <w:rsid w:val="6C81A397"/>
    <w:rsid w:val="6CD1FD7F"/>
    <w:rsid w:val="6E3BCC9D"/>
    <w:rsid w:val="6ED6D0B5"/>
    <w:rsid w:val="6F8BA3C3"/>
    <w:rsid w:val="6F92981B"/>
    <w:rsid w:val="71A56EA2"/>
    <w:rsid w:val="7240271D"/>
    <w:rsid w:val="724E2A59"/>
    <w:rsid w:val="7282F2FD"/>
    <w:rsid w:val="72AE0A2F"/>
    <w:rsid w:val="73413F03"/>
    <w:rsid w:val="7451DB1D"/>
    <w:rsid w:val="74C3E707"/>
    <w:rsid w:val="7577C7DF"/>
    <w:rsid w:val="76FA6FE3"/>
    <w:rsid w:val="78964044"/>
    <w:rsid w:val="7BB3B9D1"/>
    <w:rsid w:val="7C3396C6"/>
    <w:rsid w:val="7C35B345"/>
    <w:rsid w:val="7D093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FF07F657-BA28-4BDC-987F-5C97577FC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A5D34"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styleId="paragraph" w:customStyle="1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styleId="normaltextrun" w:customStyle="1">
    <w:name w:val="normaltextrun"/>
    <w:basedOn w:val="DefaultParagraphFont"/>
    <w:rsid w:val="00805CFA"/>
  </w:style>
  <w:style w:type="character" w:styleId="eop" w:customStyle="1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or Alani</dc:creator>
  <keywords/>
  <dc:description/>
  <lastModifiedBy>Anderson Dylan Peter</lastModifiedBy>
  <revision>9</revision>
  <dcterms:created xsi:type="dcterms:W3CDTF">2021-06-16T02:43:00.0000000Z</dcterms:created>
  <dcterms:modified xsi:type="dcterms:W3CDTF">2023-05-15T01:19:07.3304768Z</dcterms:modified>
</coreProperties>
</file>